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39A6F5" w14:textId="69AE3E78" w:rsidR="0063053C" w:rsidRDefault="00662589" w:rsidP="00E061AE">
      <w:pPr>
        <w:rPr>
          <w:rFonts w:ascii="Times New Roman" w:hAnsi="Times New Roman" w:cs="Times New Roman"/>
          <w:b/>
          <w:sz w:val="24"/>
          <w:szCs w:val="24"/>
          <w:lang w:val="sr-Latn-RS"/>
        </w:rPr>
      </w:pPr>
      <w:r w:rsidRPr="0009160F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Pr="0009160F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Pr="0009160F">
        <w:rPr>
          <w:rFonts w:ascii="Times New Roman" w:hAnsi="Times New Roman" w:cs="Times New Roman"/>
          <w:sz w:val="24"/>
          <w:szCs w:val="24"/>
          <w:lang w:val="sr-Latn-RS"/>
        </w:rPr>
        <w:tab/>
      </w:r>
    </w:p>
    <w:p w14:paraId="3DC6CAC3" w14:textId="77777777" w:rsidR="0063053C" w:rsidRDefault="0063053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67280059" w14:textId="7877648F" w:rsidR="00EC0D9C" w:rsidRPr="0009160F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09160F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71E54B5D" w:rsidR="00364243" w:rsidRPr="0009160F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09160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09160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09160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09160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09160F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09160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09160F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09160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484DB564" w:rsidR="00364243" w:rsidRPr="0009160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8D2AED" w:rsidRPr="0009160F">
        <w:rPr>
          <w:rFonts w:ascii="Times New Roman" w:hAnsi="Times New Roman" w:cs="Times New Roman"/>
          <w:sz w:val="24"/>
          <w:szCs w:val="24"/>
          <w:lang w:val="sr-Cyrl-RS"/>
        </w:rPr>
        <w:t>конкурс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у за учешће привредних субјеката у спровођењу мера енергетске </w:t>
      </w:r>
      <w:r w:rsidR="00E017E3" w:rsidRPr="0009160F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 на</w:t>
      </w:r>
      <w:r w:rsidR="007A1085"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 територији </w:t>
      </w:r>
      <w:r w:rsidR="00C064AE" w:rsidRPr="0009160F">
        <w:rPr>
          <w:rFonts w:ascii="Times New Roman" w:hAnsi="Times New Roman" w:cs="Times New Roman"/>
          <w:sz w:val="24"/>
          <w:szCs w:val="24"/>
          <w:lang w:val="sr-Cyrl-RS"/>
        </w:rPr>
        <w:t>општине Врњачка Бања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09160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09160F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09160F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09160F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09160F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09160F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09160F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09160F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09160F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09160F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09160F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09160F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09160F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09160F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09160F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09160F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09160F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09160F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09160F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09160F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09160F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Pr="0009160F" w:rsidRDefault="00273B83" w:rsidP="00364243">
      <w:pPr>
        <w:jc w:val="right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2C62E0EA" w14:textId="77777777" w:rsidR="00273B83" w:rsidRPr="0009160F" w:rsidRDefault="00273B83" w:rsidP="00364243">
      <w:pPr>
        <w:jc w:val="right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685B2E86" w14:textId="77777777" w:rsidR="00273B83" w:rsidRPr="0009160F" w:rsidRDefault="00273B83" w:rsidP="00364243">
      <w:pPr>
        <w:jc w:val="right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0D14A964" w14:textId="77777777" w:rsidR="00273B83" w:rsidRPr="0009160F" w:rsidRDefault="00273B83" w:rsidP="00364243">
      <w:pPr>
        <w:jc w:val="right"/>
        <w:rPr>
          <w:rFonts w:ascii="Times New Roman" w:hAnsi="Times New Roman" w:cs="Times New Roman"/>
          <w:sz w:val="24"/>
          <w:szCs w:val="24"/>
          <w:lang w:val="sr-Latn-RS"/>
        </w:rPr>
      </w:pPr>
      <w:bookmarkStart w:id="0" w:name="_GoBack"/>
      <w:bookmarkEnd w:id="0"/>
    </w:p>
    <w:sectPr w:rsidR="00273B83" w:rsidRPr="000916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18232A" w14:textId="77777777" w:rsidR="004C34E4" w:rsidRDefault="004C34E4" w:rsidP="008A6F6C">
      <w:pPr>
        <w:spacing w:after="0" w:line="240" w:lineRule="auto"/>
      </w:pPr>
      <w:r>
        <w:separator/>
      </w:r>
    </w:p>
  </w:endnote>
  <w:endnote w:type="continuationSeparator" w:id="0">
    <w:p w14:paraId="74B9DE49" w14:textId="77777777" w:rsidR="004C34E4" w:rsidRDefault="004C34E4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6CA5B5" w14:textId="77777777" w:rsidR="004C34E4" w:rsidRDefault="004C34E4" w:rsidP="008A6F6C">
      <w:pPr>
        <w:spacing w:after="0" w:line="240" w:lineRule="auto"/>
      </w:pPr>
      <w:r>
        <w:separator/>
      </w:r>
    </w:p>
  </w:footnote>
  <w:footnote w:type="continuationSeparator" w:id="0">
    <w:p w14:paraId="6F1CCDA4" w14:textId="77777777" w:rsidR="004C34E4" w:rsidRDefault="004C34E4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BF62A9B0"/>
    <w:lvl w:ilvl="0" w:tplc="2FC891F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408CC"/>
    <w:rsid w:val="00053B09"/>
    <w:rsid w:val="00067D8C"/>
    <w:rsid w:val="000778CB"/>
    <w:rsid w:val="0009160F"/>
    <w:rsid w:val="0009375D"/>
    <w:rsid w:val="00094C31"/>
    <w:rsid w:val="00094CF5"/>
    <w:rsid w:val="000960D1"/>
    <w:rsid w:val="000A12C0"/>
    <w:rsid w:val="000A29DE"/>
    <w:rsid w:val="000C3FDD"/>
    <w:rsid w:val="000D566E"/>
    <w:rsid w:val="000D7E2A"/>
    <w:rsid w:val="000E1196"/>
    <w:rsid w:val="000E1592"/>
    <w:rsid w:val="000F41C6"/>
    <w:rsid w:val="001134A7"/>
    <w:rsid w:val="00126C2F"/>
    <w:rsid w:val="001703EB"/>
    <w:rsid w:val="00171D78"/>
    <w:rsid w:val="00186020"/>
    <w:rsid w:val="0019600A"/>
    <w:rsid w:val="001B3454"/>
    <w:rsid w:val="001B70DB"/>
    <w:rsid w:val="001C4675"/>
    <w:rsid w:val="001C6B08"/>
    <w:rsid w:val="001D1F12"/>
    <w:rsid w:val="001D3D5A"/>
    <w:rsid w:val="001E20C1"/>
    <w:rsid w:val="001F76A9"/>
    <w:rsid w:val="001F7FED"/>
    <w:rsid w:val="002054D8"/>
    <w:rsid w:val="00205D42"/>
    <w:rsid w:val="002112BE"/>
    <w:rsid w:val="0022582D"/>
    <w:rsid w:val="002408F2"/>
    <w:rsid w:val="0024474C"/>
    <w:rsid w:val="0024606D"/>
    <w:rsid w:val="00247242"/>
    <w:rsid w:val="00254B0B"/>
    <w:rsid w:val="002551D0"/>
    <w:rsid w:val="0026569A"/>
    <w:rsid w:val="00273B83"/>
    <w:rsid w:val="002B20A2"/>
    <w:rsid w:val="002B261C"/>
    <w:rsid w:val="002B2A7A"/>
    <w:rsid w:val="002C34D6"/>
    <w:rsid w:val="002F2CD4"/>
    <w:rsid w:val="002F33E9"/>
    <w:rsid w:val="002F5FA0"/>
    <w:rsid w:val="002F7A64"/>
    <w:rsid w:val="003017E0"/>
    <w:rsid w:val="00314207"/>
    <w:rsid w:val="00320D05"/>
    <w:rsid w:val="0034320E"/>
    <w:rsid w:val="00354E21"/>
    <w:rsid w:val="00354E6E"/>
    <w:rsid w:val="00361D25"/>
    <w:rsid w:val="00361D5E"/>
    <w:rsid w:val="00363869"/>
    <w:rsid w:val="00364243"/>
    <w:rsid w:val="003716E7"/>
    <w:rsid w:val="003734C4"/>
    <w:rsid w:val="00392223"/>
    <w:rsid w:val="00392B09"/>
    <w:rsid w:val="00395D7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34E4"/>
    <w:rsid w:val="004D3189"/>
    <w:rsid w:val="004D4559"/>
    <w:rsid w:val="004E58C0"/>
    <w:rsid w:val="00513019"/>
    <w:rsid w:val="005146C8"/>
    <w:rsid w:val="0052300E"/>
    <w:rsid w:val="005267EC"/>
    <w:rsid w:val="00535362"/>
    <w:rsid w:val="005417D5"/>
    <w:rsid w:val="00541CBD"/>
    <w:rsid w:val="0055220F"/>
    <w:rsid w:val="0055359A"/>
    <w:rsid w:val="005544E7"/>
    <w:rsid w:val="0056283D"/>
    <w:rsid w:val="0056740E"/>
    <w:rsid w:val="0057038C"/>
    <w:rsid w:val="005736D7"/>
    <w:rsid w:val="005902C6"/>
    <w:rsid w:val="0059367B"/>
    <w:rsid w:val="005A1365"/>
    <w:rsid w:val="005A2881"/>
    <w:rsid w:val="005A684A"/>
    <w:rsid w:val="005A7BCB"/>
    <w:rsid w:val="005B1C4E"/>
    <w:rsid w:val="005B74E1"/>
    <w:rsid w:val="005C0400"/>
    <w:rsid w:val="005D3E4E"/>
    <w:rsid w:val="005D4CA4"/>
    <w:rsid w:val="005D4CC6"/>
    <w:rsid w:val="005E1600"/>
    <w:rsid w:val="005F4071"/>
    <w:rsid w:val="005F7566"/>
    <w:rsid w:val="005F7990"/>
    <w:rsid w:val="00604BC5"/>
    <w:rsid w:val="00606763"/>
    <w:rsid w:val="0060772A"/>
    <w:rsid w:val="00613BD5"/>
    <w:rsid w:val="006226CD"/>
    <w:rsid w:val="00630070"/>
    <w:rsid w:val="0063053C"/>
    <w:rsid w:val="00655160"/>
    <w:rsid w:val="00662589"/>
    <w:rsid w:val="00664B1D"/>
    <w:rsid w:val="00675EE8"/>
    <w:rsid w:val="00676D62"/>
    <w:rsid w:val="006A006B"/>
    <w:rsid w:val="006A536C"/>
    <w:rsid w:val="006C0200"/>
    <w:rsid w:val="006C663A"/>
    <w:rsid w:val="006C694E"/>
    <w:rsid w:val="006D70D0"/>
    <w:rsid w:val="006F147C"/>
    <w:rsid w:val="006F1F70"/>
    <w:rsid w:val="006F2377"/>
    <w:rsid w:val="006F32B5"/>
    <w:rsid w:val="006F3D29"/>
    <w:rsid w:val="0070451E"/>
    <w:rsid w:val="007048DC"/>
    <w:rsid w:val="0070730F"/>
    <w:rsid w:val="00710935"/>
    <w:rsid w:val="00733B9A"/>
    <w:rsid w:val="007413B2"/>
    <w:rsid w:val="00746FA6"/>
    <w:rsid w:val="0075050A"/>
    <w:rsid w:val="007515B4"/>
    <w:rsid w:val="007567D2"/>
    <w:rsid w:val="007625C2"/>
    <w:rsid w:val="00764A8B"/>
    <w:rsid w:val="00767C20"/>
    <w:rsid w:val="00776242"/>
    <w:rsid w:val="00785082"/>
    <w:rsid w:val="007A1085"/>
    <w:rsid w:val="007A73B2"/>
    <w:rsid w:val="007D02A2"/>
    <w:rsid w:val="007D5DBE"/>
    <w:rsid w:val="007E0CB7"/>
    <w:rsid w:val="007E3DDF"/>
    <w:rsid w:val="007E4D50"/>
    <w:rsid w:val="007F2C93"/>
    <w:rsid w:val="0080579E"/>
    <w:rsid w:val="00814E24"/>
    <w:rsid w:val="00815779"/>
    <w:rsid w:val="00815A35"/>
    <w:rsid w:val="00820788"/>
    <w:rsid w:val="00834C25"/>
    <w:rsid w:val="00836C30"/>
    <w:rsid w:val="0086005E"/>
    <w:rsid w:val="00862072"/>
    <w:rsid w:val="008621C7"/>
    <w:rsid w:val="008638F3"/>
    <w:rsid w:val="008651DC"/>
    <w:rsid w:val="00877B78"/>
    <w:rsid w:val="008823C7"/>
    <w:rsid w:val="008857FC"/>
    <w:rsid w:val="00890CD3"/>
    <w:rsid w:val="008931D9"/>
    <w:rsid w:val="008A0CE0"/>
    <w:rsid w:val="008A13A9"/>
    <w:rsid w:val="008A6F6C"/>
    <w:rsid w:val="008B2680"/>
    <w:rsid w:val="008C1E23"/>
    <w:rsid w:val="008C3DE2"/>
    <w:rsid w:val="008C6680"/>
    <w:rsid w:val="008D2AED"/>
    <w:rsid w:val="009006A6"/>
    <w:rsid w:val="00903722"/>
    <w:rsid w:val="0090597B"/>
    <w:rsid w:val="009060C3"/>
    <w:rsid w:val="009076A1"/>
    <w:rsid w:val="00915641"/>
    <w:rsid w:val="00915846"/>
    <w:rsid w:val="00916110"/>
    <w:rsid w:val="00923060"/>
    <w:rsid w:val="0092541D"/>
    <w:rsid w:val="00931866"/>
    <w:rsid w:val="00946562"/>
    <w:rsid w:val="00947D65"/>
    <w:rsid w:val="009541C6"/>
    <w:rsid w:val="00964BBF"/>
    <w:rsid w:val="0096628B"/>
    <w:rsid w:val="009717D2"/>
    <w:rsid w:val="009723DC"/>
    <w:rsid w:val="009759FE"/>
    <w:rsid w:val="00987936"/>
    <w:rsid w:val="00993BE3"/>
    <w:rsid w:val="009966CE"/>
    <w:rsid w:val="009B3FF3"/>
    <w:rsid w:val="009B5DC9"/>
    <w:rsid w:val="009B6573"/>
    <w:rsid w:val="009B78AC"/>
    <w:rsid w:val="009C162E"/>
    <w:rsid w:val="009C3E14"/>
    <w:rsid w:val="009C3FE8"/>
    <w:rsid w:val="009C76FA"/>
    <w:rsid w:val="009D72F7"/>
    <w:rsid w:val="009F0301"/>
    <w:rsid w:val="009F0EF8"/>
    <w:rsid w:val="009F2981"/>
    <w:rsid w:val="009F78EE"/>
    <w:rsid w:val="00A00729"/>
    <w:rsid w:val="00A204A3"/>
    <w:rsid w:val="00A2463D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04FA2"/>
    <w:rsid w:val="00B2281B"/>
    <w:rsid w:val="00B3737D"/>
    <w:rsid w:val="00B4147D"/>
    <w:rsid w:val="00B41A15"/>
    <w:rsid w:val="00B44BBF"/>
    <w:rsid w:val="00B46F1E"/>
    <w:rsid w:val="00B51F32"/>
    <w:rsid w:val="00B54C6F"/>
    <w:rsid w:val="00B65B53"/>
    <w:rsid w:val="00B66104"/>
    <w:rsid w:val="00B7415A"/>
    <w:rsid w:val="00B77A53"/>
    <w:rsid w:val="00B84A96"/>
    <w:rsid w:val="00B97152"/>
    <w:rsid w:val="00BA2DCE"/>
    <w:rsid w:val="00BA4AD6"/>
    <w:rsid w:val="00BA5401"/>
    <w:rsid w:val="00BC2ECD"/>
    <w:rsid w:val="00BC6760"/>
    <w:rsid w:val="00BC7C96"/>
    <w:rsid w:val="00BD6FB4"/>
    <w:rsid w:val="00BE446D"/>
    <w:rsid w:val="00BF1788"/>
    <w:rsid w:val="00C064AE"/>
    <w:rsid w:val="00C1008C"/>
    <w:rsid w:val="00C119E3"/>
    <w:rsid w:val="00C174E6"/>
    <w:rsid w:val="00C21497"/>
    <w:rsid w:val="00C24B00"/>
    <w:rsid w:val="00C25A33"/>
    <w:rsid w:val="00C26187"/>
    <w:rsid w:val="00C27EA6"/>
    <w:rsid w:val="00C4289A"/>
    <w:rsid w:val="00C45434"/>
    <w:rsid w:val="00C677C2"/>
    <w:rsid w:val="00C7192A"/>
    <w:rsid w:val="00C7274B"/>
    <w:rsid w:val="00C817F2"/>
    <w:rsid w:val="00C87F2B"/>
    <w:rsid w:val="00C925D6"/>
    <w:rsid w:val="00C940BD"/>
    <w:rsid w:val="00CA08BC"/>
    <w:rsid w:val="00CB511E"/>
    <w:rsid w:val="00CB75D9"/>
    <w:rsid w:val="00CE321C"/>
    <w:rsid w:val="00CE3A30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62F98"/>
    <w:rsid w:val="00D709E6"/>
    <w:rsid w:val="00D73271"/>
    <w:rsid w:val="00D7568D"/>
    <w:rsid w:val="00D86053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061AE"/>
    <w:rsid w:val="00E10DEA"/>
    <w:rsid w:val="00E113A5"/>
    <w:rsid w:val="00E12BE3"/>
    <w:rsid w:val="00E15884"/>
    <w:rsid w:val="00E32822"/>
    <w:rsid w:val="00E35B5A"/>
    <w:rsid w:val="00E4025A"/>
    <w:rsid w:val="00E417E1"/>
    <w:rsid w:val="00E4344B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C474B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36F15"/>
    <w:rsid w:val="00F44361"/>
    <w:rsid w:val="00F50366"/>
    <w:rsid w:val="00F548B8"/>
    <w:rsid w:val="00F568DE"/>
    <w:rsid w:val="00F65461"/>
    <w:rsid w:val="00F82876"/>
    <w:rsid w:val="00F92E26"/>
    <w:rsid w:val="00FB142F"/>
    <w:rsid w:val="00FB1721"/>
    <w:rsid w:val="00FC4A03"/>
    <w:rsid w:val="00FE05DB"/>
    <w:rsid w:val="00FE2447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character" w:customStyle="1" w:styleId="FontStyle11">
    <w:name w:val="Font Style11"/>
    <w:uiPriority w:val="99"/>
    <w:rsid w:val="00710935"/>
    <w:rPr>
      <w:rFonts w:ascii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B3FF3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character" w:customStyle="1" w:styleId="FontStyle11">
    <w:name w:val="Font Style11"/>
    <w:uiPriority w:val="99"/>
    <w:rsid w:val="00710935"/>
    <w:rPr>
      <w:rFonts w:ascii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B3F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18D851-EC08-4442-A86D-9B7804D23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ordana Radicevic</cp:lastModifiedBy>
  <cp:revision>3</cp:revision>
  <cp:lastPrinted>2022-08-03T11:09:00Z</cp:lastPrinted>
  <dcterms:created xsi:type="dcterms:W3CDTF">2022-08-18T09:11:00Z</dcterms:created>
  <dcterms:modified xsi:type="dcterms:W3CDTF">2022-08-18T10:43:00Z</dcterms:modified>
</cp:coreProperties>
</file>